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41EBA" w14:textId="64AB8D02" w:rsidR="00E93BFC" w:rsidRPr="00E93BFC" w:rsidRDefault="00DC089E" w:rsidP="00E93BFC">
      <w:pPr>
        <w:pStyle w:val="Subtitle"/>
      </w:pPr>
      <w:r>
        <w:t xml:space="preserve">Carbon </w:t>
      </w:r>
      <w:r w:rsidR="00622850">
        <w:t>storage data for three species of trees</w:t>
      </w:r>
    </w:p>
    <w:p w14:paraId="1B160132" w14:textId="77777777" w:rsidR="006B3614" w:rsidRDefault="006B3614" w:rsidP="006B3614">
      <w:pPr>
        <w:spacing w:after="0"/>
        <w:rPr>
          <w:rFonts w:ascii="Arial" w:hAnsi="Arial" w:cs="Arial"/>
        </w:rPr>
      </w:pPr>
    </w:p>
    <w:tbl>
      <w:tblPr>
        <w:tblW w:w="10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1063"/>
        <w:gridCol w:w="2087"/>
        <w:gridCol w:w="2133"/>
        <w:gridCol w:w="2728"/>
      </w:tblGrid>
      <w:tr w:rsidR="0034180D" w:rsidRPr="00556E2A" w14:paraId="299869B1" w14:textId="77777777" w:rsidTr="00A71D0C">
        <w:trPr>
          <w:trHeight w:val="557"/>
        </w:trPr>
        <w:tc>
          <w:tcPr>
            <w:tcW w:w="2316" w:type="dxa"/>
            <w:vMerge w:val="restart"/>
            <w:shd w:val="clear" w:color="auto" w:fill="auto"/>
            <w:noWrap/>
            <w:vAlign w:val="center"/>
            <w:hideMark/>
          </w:tcPr>
          <w:p w14:paraId="3638965C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Age of tree</w:t>
            </w:r>
          </w:p>
        </w:tc>
        <w:tc>
          <w:tcPr>
            <w:tcW w:w="1063" w:type="dxa"/>
            <w:vMerge w:val="restart"/>
            <w:shd w:val="clear" w:color="auto" w:fill="auto"/>
            <w:noWrap/>
            <w:vAlign w:val="center"/>
            <w:hideMark/>
          </w:tcPr>
          <w:p w14:paraId="33ED0DEE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6948" w:type="dxa"/>
            <w:gridSpan w:val="3"/>
            <w:shd w:val="clear" w:color="auto" w:fill="auto"/>
            <w:noWrap/>
            <w:vAlign w:val="center"/>
            <w:hideMark/>
          </w:tcPr>
          <w:p w14:paraId="283C3A61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Carbon stored, in kg, by:</w:t>
            </w:r>
          </w:p>
        </w:tc>
      </w:tr>
      <w:tr w:rsidR="0034180D" w:rsidRPr="00556E2A" w14:paraId="49E89FB9" w14:textId="77777777" w:rsidTr="00A71D0C">
        <w:trPr>
          <w:trHeight w:val="557"/>
        </w:trPr>
        <w:tc>
          <w:tcPr>
            <w:tcW w:w="2316" w:type="dxa"/>
            <w:vMerge/>
            <w:shd w:val="clear" w:color="auto" w:fill="auto"/>
            <w:noWrap/>
            <w:vAlign w:val="center"/>
            <w:hideMark/>
          </w:tcPr>
          <w:p w14:paraId="571B6598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1063" w:type="dxa"/>
            <w:vMerge/>
            <w:shd w:val="clear" w:color="auto" w:fill="auto"/>
            <w:noWrap/>
            <w:vAlign w:val="center"/>
            <w:hideMark/>
          </w:tcPr>
          <w:p w14:paraId="51155E32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BCB862C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English Oak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9E70FF1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Wild Cherry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05B4EBF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Norway Spruce</w:t>
            </w:r>
          </w:p>
        </w:tc>
      </w:tr>
      <w:tr w:rsidR="00F84C99" w:rsidRPr="00D95E44" w14:paraId="179A5A0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</w:tcPr>
          <w:p w14:paraId="7C4447BC" w14:textId="77777777" w:rsidR="00F84C99" w:rsidRPr="00D95E44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</w:tcPr>
          <w:p w14:paraId="6280E31E" w14:textId="77777777" w:rsidR="00F84C99" w:rsidRPr="00D95E44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</w:tcPr>
          <w:p w14:paraId="0595DE6D" w14:textId="68A784E7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2133" w:type="dxa"/>
            <w:shd w:val="clear" w:color="auto" w:fill="auto"/>
            <w:noWrap/>
            <w:vAlign w:val="center"/>
          </w:tcPr>
          <w:p w14:paraId="6182BDFB" w14:textId="7DA28587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-100</w:t>
            </w:r>
          </w:p>
        </w:tc>
        <w:tc>
          <w:tcPr>
            <w:tcW w:w="2728" w:type="dxa"/>
            <w:shd w:val="clear" w:color="auto" w:fill="auto"/>
            <w:noWrap/>
            <w:vAlign w:val="center"/>
          </w:tcPr>
          <w:p w14:paraId="6FBF43D6" w14:textId="5EE996A9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-50</w:t>
            </w:r>
          </w:p>
        </w:tc>
      </w:tr>
      <w:tr w:rsidR="00F84C99" w:rsidRPr="00556E2A" w14:paraId="1FC4892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77CD753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B5D4CA4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551FFFA" w14:textId="4245ACBB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5D5EFD7" w14:textId="06006BE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B5ED2AA" w14:textId="593790CC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0</w:t>
            </w:r>
          </w:p>
        </w:tc>
      </w:tr>
      <w:tr w:rsidR="00F84C99" w:rsidRPr="00556E2A" w14:paraId="116ED21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1CE0B8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89E52D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CDD503C" w14:textId="43BAB7D4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15BDBDF" w14:textId="6D2B120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5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C0EDE30" w14:textId="2860C5A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50</w:t>
            </w:r>
          </w:p>
        </w:tc>
      </w:tr>
      <w:tr w:rsidR="00F84C99" w:rsidRPr="00556E2A" w14:paraId="5B760EBD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37EC9E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214349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C32CCB1" w14:textId="238C8459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3E3667D" w14:textId="60BDFF8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5DF8820" w14:textId="7400DCE5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50</w:t>
            </w:r>
          </w:p>
        </w:tc>
      </w:tr>
      <w:tr w:rsidR="00F84C99" w:rsidRPr="00556E2A" w14:paraId="72C5356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B203DB4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EEC027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F26CA5F" w14:textId="60272AE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5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E2E7B33" w14:textId="59A51D4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8392173" w14:textId="2E62272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50</w:t>
            </w:r>
          </w:p>
        </w:tc>
      </w:tr>
      <w:tr w:rsidR="00F84C99" w:rsidRPr="00556E2A" w14:paraId="3726301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29DCD1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AD0BE5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5232683" w14:textId="0685F47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14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08942AF" w14:textId="5C01450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4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CD01E45" w14:textId="37C1699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950</w:t>
            </w:r>
          </w:p>
        </w:tc>
      </w:tr>
      <w:tr w:rsidR="00F84C99" w:rsidRPr="00556E2A" w14:paraId="52EBF8CC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F0F688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D28CC4C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1323243" w14:textId="11FDB0F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1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DBF0616" w14:textId="4C7A89A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4595A59" w14:textId="1400E0E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300</w:t>
            </w:r>
          </w:p>
        </w:tc>
      </w:tr>
      <w:tr w:rsidR="00F84C99" w:rsidRPr="00556E2A" w14:paraId="2FF68D3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1B49C9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7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8E8886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BC5A3B3" w14:textId="00BFFD9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7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825BA0F" w14:textId="606F77B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7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2A5F957C" w14:textId="2F51AC9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700</w:t>
            </w:r>
          </w:p>
        </w:tc>
      </w:tr>
      <w:tr w:rsidR="00F84C99" w:rsidRPr="00556E2A" w14:paraId="05D37FDB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0934DC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E1C390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BC51BBC" w14:textId="6B56BF65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37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3C5D2BD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7327587" w14:textId="79F97BC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100</w:t>
            </w:r>
          </w:p>
        </w:tc>
      </w:tr>
      <w:tr w:rsidR="00F84C99" w:rsidRPr="00556E2A" w14:paraId="43D99DE8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DDCB6CC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9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75D797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8099D67" w14:textId="730E655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47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3E843B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07AD8BD" w14:textId="0A51E78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600</w:t>
            </w:r>
          </w:p>
        </w:tc>
      </w:tr>
      <w:tr w:rsidR="00F84C99" w:rsidRPr="00556E2A" w14:paraId="491A0B27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E8B9F8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D74CEF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535E042" w14:textId="032B55A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5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1EE912B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E803FBC" w14:textId="3081789A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150</w:t>
            </w:r>
          </w:p>
        </w:tc>
      </w:tr>
      <w:tr w:rsidR="00F84C99" w:rsidRPr="00556E2A" w14:paraId="6F2945C4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72ABAC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0D4B1A9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547C73C" w14:textId="71FC87BB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64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DB2FAF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653FD4D" w14:textId="7FF01554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650</w:t>
            </w:r>
          </w:p>
        </w:tc>
      </w:tr>
      <w:tr w:rsidR="00F84C99" w:rsidRPr="00556E2A" w14:paraId="6842CDD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D66656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C4C8A7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F68C89B" w14:textId="386F363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1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11E49FF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ADA001B" w14:textId="1D7FE22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200</w:t>
            </w:r>
          </w:p>
        </w:tc>
      </w:tr>
      <w:tr w:rsidR="00F84C99" w:rsidRPr="00556E2A" w14:paraId="6869A456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5DECC1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F48E0F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9EBC75E" w14:textId="4E14BE6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4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54C0DE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1BD5B6F" w14:textId="0CD9380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750</w:t>
            </w:r>
          </w:p>
        </w:tc>
      </w:tr>
      <w:tr w:rsidR="00F84C99" w:rsidRPr="00556E2A" w14:paraId="6F41F364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37D2707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F31CE1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54BD078D" w14:textId="044750B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2D77DF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0087373" w14:textId="3EF1479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150</w:t>
            </w:r>
          </w:p>
        </w:tc>
      </w:tr>
      <w:tr w:rsidR="00F84C99" w:rsidRPr="00556E2A" w14:paraId="250AA527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02343C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3EB29D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FB0F812" w14:textId="4954390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32991C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CCB0EFC" w14:textId="3F1CC531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300</w:t>
            </w:r>
          </w:p>
        </w:tc>
      </w:tr>
      <w:tr w:rsidR="00F84C99" w:rsidRPr="00556E2A" w14:paraId="38AA3F70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46E873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F45E56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777D8E01" w14:textId="4DC5C81C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4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6BDBF6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865138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6F541D42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7650840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09E5E04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52DAC935" w14:textId="379AB5C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2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E65CAED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226A35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16229EC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8F36E1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DD2CDE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B32128D" w14:textId="453DA5A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69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AFE79F8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F9A1BA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0B66A53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931B6A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338B1E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010ED713" w14:textId="6909079A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0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15D9EB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F9D94E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0C9CC5D8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7BDD2D3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F1D331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E3E8A9E" w14:textId="1A759C8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5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5058BA5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6F0BD58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</w:tbl>
    <w:p w14:paraId="755EA018" w14:textId="77777777" w:rsidR="006B3614" w:rsidRDefault="006B3614" w:rsidP="006B3614">
      <w:pPr>
        <w:spacing w:after="0"/>
        <w:rPr>
          <w:rFonts w:ascii="Arial" w:hAnsi="Arial" w:cs="Arial"/>
        </w:rPr>
      </w:pPr>
    </w:p>
    <w:p w14:paraId="00CF2D8C" w14:textId="2421C756" w:rsidR="009D28D5" w:rsidRDefault="009D28D5" w:rsidP="008E764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ere is this data plotted in Desmos: </w:t>
      </w:r>
      <w:hyperlink r:id="rId11" w:history="1">
        <w:r w:rsidRPr="00121DFC">
          <w:rPr>
            <w:rStyle w:val="Hyperlink"/>
            <w:rFonts w:ascii="Arial" w:hAnsi="Arial" w:cs="Arial"/>
          </w:rPr>
          <w:t>https://www.desmos.com/calculator/rci87lp05w</w:t>
        </w:r>
      </w:hyperlink>
    </w:p>
    <w:sectPr w:rsidR="009D28D5" w:rsidSect="008E764E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11E16" w14:textId="77777777" w:rsidR="007C3717" w:rsidRDefault="007C3717" w:rsidP="00E93BFC">
      <w:pPr>
        <w:spacing w:after="0" w:line="240" w:lineRule="auto"/>
      </w:pPr>
      <w:r>
        <w:separator/>
      </w:r>
    </w:p>
    <w:p w14:paraId="080C1700" w14:textId="77777777" w:rsidR="007C3717" w:rsidRDefault="007C3717"/>
  </w:endnote>
  <w:endnote w:type="continuationSeparator" w:id="0">
    <w:p w14:paraId="37ECB9D2" w14:textId="77777777" w:rsidR="007C3717" w:rsidRDefault="007C3717" w:rsidP="00E93BFC">
      <w:pPr>
        <w:spacing w:after="0" w:line="240" w:lineRule="auto"/>
      </w:pPr>
      <w:r>
        <w:continuationSeparator/>
      </w:r>
    </w:p>
    <w:p w14:paraId="0FA18CFA" w14:textId="77777777" w:rsidR="007C3717" w:rsidRDefault="007C3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77777777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0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77777777" w:rsidR="00E93BFC" w:rsidRPr="00E93BFC" w:rsidRDefault="00E93BFC" w:rsidP="00E93BFC">
                    <w:pPr>
                      <w:pStyle w:val="Footer"/>
                    </w:pPr>
                    <w:r w:rsidRPr="00E93BFC">
                      <w:t>Version 1.0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C47A9" w14:textId="77777777" w:rsidR="007C3717" w:rsidRDefault="007C3717" w:rsidP="00E93BFC">
      <w:pPr>
        <w:spacing w:after="0" w:line="240" w:lineRule="auto"/>
      </w:pPr>
      <w:r>
        <w:separator/>
      </w:r>
    </w:p>
    <w:p w14:paraId="2285E162" w14:textId="77777777" w:rsidR="007C3717" w:rsidRDefault="007C3717"/>
  </w:footnote>
  <w:footnote w:type="continuationSeparator" w:id="0">
    <w:p w14:paraId="58289754" w14:textId="77777777" w:rsidR="007C3717" w:rsidRDefault="007C3717" w:rsidP="00E93BFC">
      <w:pPr>
        <w:spacing w:after="0" w:line="240" w:lineRule="auto"/>
      </w:pPr>
      <w:r>
        <w:continuationSeparator/>
      </w:r>
    </w:p>
    <w:p w14:paraId="284266EE" w14:textId="77777777" w:rsidR="007C3717" w:rsidRDefault="007C371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21238"/>
    <w:rsid w:val="00022E4E"/>
    <w:rsid w:val="0004177F"/>
    <w:rsid w:val="00042E71"/>
    <w:rsid w:val="00043045"/>
    <w:rsid w:val="00043121"/>
    <w:rsid w:val="00045F09"/>
    <w:rsid w:val="000706FA"/>
    <w:rsid w:val="00076421"/>
    <w:rsid w:val="0009237F"/>
    <w:rsid w:val="000C5AB0"/>
    <w:rsid w:val="000D0CCF"/>
    <w:rsid w:val="000E5E6C"/>
    <w:rsid w:val="000F0042"/>
    <w:rsid w:val="000F789F"/>
    <w:rsid w:val="00136A66"/>
    <w:rsid w:val="00151C13"/>
    <w:rsid w:val="00153144"/>
    <w:rsid w:val="00157D42"/>
    <w:rsid w:val="00174E45"/>
    <w:rsid w:val="00183AC9"/>
    <w:rsid w:val="001841BB"/>
    <w:rsid w:val="001D323F"/>
    <w:rsid w:val="001D7F5A"/>
    <w:rsid w:val="001F1561"/>
    <w:rsid w:val="00217330"/>
    <w:rsid w:val="00247A5C"/>
    <w:rsid w:val="002507B0"/>
    <w:rsid w:val="00267258"/>
    <w:rsid w:val="00291002"/>
    <w:rsid w:val="002A6795"/>
    <w:rsid w:val="002F3C84"/>
    <w:rsid w:val="002F5B50"/>
    <w:rsid w:val="003105B7"/>
    <w:rsid w:val="003365A4"/>
    <w:rsid w:val="0034180D"/>
    <w:rsid w:val="00361280"/>
    <w:rsid w:val="00374306"/>
    <w:rsid w:val="0038255C"/>
    <w:rsid w:val="003A7376"/>
    <w:rsid w:val="003A7D8B"/>
    <w:rsid w:val="003E49B8"/>
    <w:rsid w:val="003E4A15"/>
    <w:rsid w:val="003E5DCF"/>
    <w:rsid w:val="0040004C"/>
    <w:rsid w:val="00434F78"/>
    <w:rsid w:val="00440254"/>
    <w:rsid w:val="004628F8"/>
    <w:rsid w:val="00484005"/>
    <w:rsid w:val="0048703B"/>
    <w:rsid w:val="0049316B"/>
    <w:rsid w:val="004A1985"/>
    <w:rsid w:val="004A39E5"/>
    <w:rsid w:val="004A5D16"/>
    <w:rsid w:val="004C6A5A"/>
    <w:rsid w:val="004D05B6"/>
    <w:rsid w:val="004F1CA2"/>
    <w:rsid w:val="00541309"/>
    <w:rsid w:val="00574F3F"/>
    <w:rsid w:val="00586740"/>
    <w:rsid w:val="00587B66"/>
    <w:rsid w:val="005A7FB4"/>
    <w:rsid w:val="005C65DA"/>
    <w:rsid w:val="005C764D"/>
    <w:rsid w:val="00600295"/>
    <w:rsid w:val="00622850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B3614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801EE"/>
    <w:rsid w:val="0079419B"/>
    <w:rsid w:val="007A6E37"/>
    <w:rsid w:val="007C34F6"/>
    <w:rsid w:val="007C3717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62C95"/>
    <w:rsid w:val="00971F33"/>
    <w:rsid w:val="009A23DB"/>
    <w:rsid w:val="009A3CF5"/>
    <w:rsid w:val="009C3010"/>
    <w:rsid w:val="009D28D5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B04149"/>
    <w:rsid w:val="00B1164A"/>
    <w:rsid w:val="00B158DC"/>
    <w:rsid w:val="00B33F0D"/>
    <w:rsid w:val="00B70236"/>
    <w:rsid w:val="00B8121E"/>
    <w:rsid w:val="00B86D82"/>
    <w:rsid w:val="00BA72F3"/>
    <w:rsid w:val="00BD1729"/>
    <w:rsid w:val="00BE0C50"/>
    <w:rsid w:val="00BF738E"/>
    <w:rsid w:val="00C10294"/>
    <w:rsid w:val="00C138FE"/>
    <w:rsid w:val="00C1569B"/>
    <w:rsid w:val="00C20438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74789"/>
    <w:rsid w:val="00D80840"/>
    <w:rsid w:val="00D95E44"/>
    <w:rsid w:val="00DA13D8"/>
    <w:rsid w:val="00DA4FCC"/>
    <w:rsid w:val="00DB67BE"/>
    <w:rsid w:val="00DC089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F1546E"/>
    <w:rsid w:val="00F32AEA"/>
    <w:rsid w:val="00F46E2C"/>
    <w:rsid w:val="00F737F3"/>
    <w:rsid w:val="00F8167E"/>
    <w:rsid w:val="00F84C99"/>
    <w:rsid w:val="00FA30D2"/>
    <w:rsid w:val="00FB60A1"/>
    <w:rsid w:val="00FD53FA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28D5"/>
    <w:rPr>
      <w:color w:val="8884D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8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esmos.com/calculator/rci87lp05w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  <ds:schemaRef ds:uri="98b217e4-fc1b-49b4-a59d-04b4abfceccd"/>
  </ds:schemaRefs>
</ds:datastoreItem>
</file>

<file path=customXml/itemProps2.xml><?xml version="1.0" encoding="utf-8"?>
<ds:datastoreItem xmlns:ds="http://schemas.openxmlformats.org/officeDocument/2006/customXml" ds:itemID="{7B73107F-DF89-4868-902F-4F0D88C5CF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Emma Bell</cp:lastModifiedBy>
  <cp:revision>15</cp:revision>
  <cp:lastPrinted>2020-09-09T15:08:00Z</cp:lastPrinted>
  <dcterms:created xsi:type="dcterms:W3CDTF">2020-11-17T14:06:00Z</dcterms:created>
  <dcterms:modified xsi:type="dcterms:W3CDTF">2021-12-0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